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62F0FAD8" w:rsidR="006200DB" w:rsidRPr="00A31A54" w:rsidRDefault="001924A7" w:rsidP="007C7C1D">
            <w:pPr>
              <w:spacing w:before="120"/>
              <w:ind w:left="-144" w:right="-144"/>
              <w:jc w:val="center"/>
              <w:rPr>
                <w:szCs w:val="26"/>
              </w:rPr>
            </w:pPr>
            <w:r>
              <w:rPr>
                <w:noProof/>
                <w:sz w:val="24"/>
                <w:szCs w:val="24"/>
              </w:rPr>
              <w:pict w14:anchorId="64274FB2">
                <v:shapetype id="_x0000_t32" coordsize="21600,21600" o:spt="32" o:oned="t" path="m,l21600,21600e" filled="f">
                  <v:path arrowok="t" fillok="f" o:connecttype="none"/>
                  <o:lock v:ext="edit" shapetype="t"/>
                </v:shapetype>
                <v:shape id="AutoShape 2" o:spid="_x0000_s1026" type="#_x0000_t32" style="position:absolute;left:0;text-align:left;margin-left:91.55pt;margin-top:1.35pt;width:84.75pt;height:0;z-index:2516572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w:r>
            <w:r w:rsidR="00EE0C69" w:rsidRPr="00A31A54">
              <w:rPr>
                <w:szCs w:val="26"/>
              </w:rPr>
              <w:t xml:space="preserve">Số: </w:t>
            </w:r>
            <w:r w:rsidR="00561AEF">
              <w:rPr>
                <w:szCs w:val="26"/>
              </w:rPr>
              <w:t>0</w:t>
            </w:r>
            <w:r w:rsidR="00FD7ABD">
              <w:rPr>
                <w:szCs w:val="26"/>
              </w:rPr>
              <w:t>7</w:t>
            </w:r>
            <w:r w:rsidR="00561AEF">
              <w:rPr>
                <w:szCs w:val="26"/>
              </w:rPr>
              <w:t>1</w:t>
            </w:r>
            <w:r w:rsidR="00B4376E">
              <w:rPr>
                <w:szCs w:val="26"/>
              </w:rPr>
              <w:t>2</w:t>
            </w:r>
            <w:r w:rsidR="006001B2">
              <w:rPr>
                <w:szCs w:val="26"/>
              </w:rPr>
              <w:t>07</w:t>
            </w:r>
            <w:r w:rsidR="006E620F">
              <w:rPr>
                <w:szCs w:val="26"/>
              </w:rPr>
              <w:t>/</w:t>
            </w:r>
            <w:r w:rsidR="006B598F" w:rsidRPr="00A31A54">
              <w:rPr>
                <w:szCs w:val="26"/>
              </w:rPr>
              <w:t>20</w:t>
            </w:r>
            <w:r w:rsidR="00B82D94" w:rsidRPr="00A31A54">
              <w:rPr>
                <w:szCs w:val="26"/>
              </w:rPr>
              <w:t>2</w:t>
            </w:r>
            <w:r w:rsidR="006E620F">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77777777" w:rsidR="006200DB" w:rsidRPr="00A31A54" w:rsidRDefault="001924A7">
            <w:pPr>
              <w:pStyle w:val="Heading1"/>
              <w:rPr>
                <w:sz w:val="26"/>
                <w:szCs w:val="26"/>
              </w:rPr>
            </w:pPr>
            <w:r>
              <w:rPr>
                <w:bCs/>
                <w:noProof/>
                <w:sz w:val="26"/>
                <w:szCs w:val="26"/>
              </w:rPr>
              <w:pict w14:anchorId="53294EA2">
                <v:shape id="AutoShape 3" o:spid="_x0000_s1027" type="#_x0000_t32" style="position:absolute;left:0;text-align:left;margin-left:79.95pt;margin-top:3.45pt;width:116.2pt;height:0;z-index:25165824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w:r>
          </w:p>
          <w:p w14:paraId="53FEC3F1" w14:textId="77777777" w:rsidR="00DD2A8E" w:rsidRPr="00A31A54" w:rsidRDefault="00DD2A8E" w:rsidP="00A25308">
            <w:pPr>
              <w:pStyle w:val="Heading1"/>
              <w:rPr>
                <w:sz w:val="26"/>
                <w:szCs w:val="26"/>
              </w:rPr>
            </w:pPr>
          </w:p>
          <w:p w14:paraId="6FAFE5B1" w14:textId="0704F96A" w:rsidR="006200DB" w:rsidRPr="00A31A54" w:rsidRDefault="009B6016" w:rsidP="00FD7ABD">
            <w:pPr>
              <w:pStyle w:val="Heading1"/>
              <w:rPr>
                <w:sz w:val="26"/>
                <w:szCs w:val="26"/>
              </w:rPr>
            </w:pPr>
            <w:r w:rsidRPr="00A31A54">
              <w:rPr>
                <w:sz w:val="26"/>
                <w:szCs w:val="26"/>
              </w:rPr>
              <w:t xml:space="preserve">Hà Nội </w:t>
            </w:r>
            <w:r w:rsidR="00B4376E">
              <w:rPr>
                <w:sz w:val="26"/>
                <w:szCs w:val="26"/>
              </w:rPr>
              <w:t>0</w:t>
            </w:r>
            <w:r w:rsidR="00FD7ABD">
              <w:rPr>
                <w:sz w:val="26"/>
                <w:szCs w:val="26"/>
              </w:rPr>
              <w:t>7</w:t>
            </w:r>
            <w:r w:rsidR="000B4237" w:rsidRPr="00A31A54">
              <w:rPr>
                <w:sz w:val="26"/>
                <w:szCs w:val="26"/>
              </w:rPr>
              <w:t xml:space="preserve">h00, ngày </w:t>
            </w:r>
            <w:r w:rsidR="005E66B4">
              <w:rPr>
                <w:sz w:val="26"/>
                <w:szCs w:val="26"/>
              </w:rPr>
              <w:t>1</w:t>
            </w:r>
            <w:r w:rsidR="00B4376E">
              <w:rPr>
                <w:sz w:val="26"/>
                <w:szCs w:val="26"/>
              </w:rPr>
              <w:t>2</w:t>
            </w:r>
            <w:r w:rsidR="006B598F" w:rsidRPr="00A31A54">
              <w:rPr>
                <w:sz w:val="26"/>
                <w:szCs w:val="26"/>
              </w:rPr>
              <w:t xml:space="preserve"> tháng </w:t>
            </w:r>
            <w:r w:rsidR="006E620F">
              <w:rPr>
                <w:sz w:val="26"/>
                <w:szCs w:val="26"/>
              </w:rPr>
              <w:t>0</w:t>
            </w:r>
            <w:r w:rsidR="006001B2">
              <w:rPr>
                <w:sz w:val="26"/>
                <w:szCs w:val="26"/>
              </w:rPr>
              <w:t>7</w:t>
            </w:r>
            <w:r w:rsidR="006B598F" w:rsidRPr="00A31A54">
              <w:rPr>
                <w:sz w:val="26"/>
                <w:szCs w:val="26"/>
              </w:rPr>
              <w:t xml:space="preserve"> năm 20</w:t>
            </w:r>
            <w:r w:rsidR="00B82D94" w:rsidRPr="00A31A54">
              <w:rPr>
                <w:sz w:val="26"/>
                <w:szCs w:val="26"/>
              </w:rPr>
              <w:t>2</w:t>
            </w:r>
            <w:r w:rsidR="006E620F">
              <w:rPr>
                <w:sz w:val="26"/>
                <w:szCs w:val="26"/>
              </w:rPr>
              <w:t>6</w:t>
            </w:r>
          </w:p>
        </w:tc>
      </w:tr>
    </w:tbl>
    <w:p w14:paraId="3A641176" w14:textId="77777777" w:rsidR="006200DB" w:rsidRPr="002954D5" w:rsidRDefault="006200DB">
      <w:pPr>
        <w:ind w:left="2160" w:firstLine="720"/>
        <w:rPr>
          <w:color w:val="000000" w:themeColor="text1"/>
          <w:sz w:val="22"/>
          <w:szCs w:val="22"/>
        </w:rPr>
      </w:pPr>
    </w:p>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35015065"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B4376E">
        <w:rPr>
          <w:color w:val="000000" w:themeColor="text1"/>
          <w:szCs w:val="28"/>
        </w:rPr>
        <w:t>0</w:t>
      </w:r>
      <w:r w:rsidR="00FD7ABD">
        <w:rPr>
          <w:color w:val="000000" w:themeColor="text1"/>
          <w:szCs w:val="28"/>
        </w:rPr>
        <w:t>7</w:t>
      </w:r>
      <w:r w:rsidR="00805EEF" w:rsidRPr="002954D5">
        <w:rPr>
          <w:color w:val="000000" w:themeColor="text1"/>
          <w:szCs w:val="28"/>
        </w:rPr>
        <w:t>h</w:t>
      </w:r>
      <w:r w:rsidR="000B4237" w:rsidRPr="002954D5">
        <w:rPr>
          <w:color w:val="000000" w:themeColor="text1"/>
          <w:szCs w:val="28"/>
        </w:rPr>
        <w:t xml:space="preserve"> ngày </w:t>
      </w:r>
      <w:r w:rsidR="005E66B4">
        <w:rPr>
          <w:color w:val="000000" w:themeColor="text1"/>
          <w:szCs w:val="28"/>
        </w:rPr>
        <w:t>1</w:t>
      </w:r>
      <w:r w:rsidR="00B4376E">
        <w:rPr>
          <w:color w:val="000000" w:themeColor="text1"/>
          <w:szCs w:val="28"/>
        </w:rPr>
        <w:t>2</w:t>
      </w:r>
      <w:r w:rsidR="006B598F" w:rsidRPr="002954D5">
        <w:rPr>
          <w:color w:val="000000" w:themeColor="text1"/>
          <w:szCs w:val="28"/>
        </w:rPr>
        <w:t>/</w:t>
      </w:r>
      <w:r w:rsidR="006E620F">
        <w:rPr>
          <w:color w:val="000000" w:themeColor="text1"/>
          <w:szCs w:val="28"/>
        </w:rPr>
        <w:t>0</w:t>
      </w:r>
      <w:r w:rsidR="006001B2">
        <w:rPr>
          <w:color w:val="000000" w:themeColor="text1"/>
          <w:szCs w:val="28"/>
        </w:rPr>
        <w:t>7</w:t>
      </w:r>
      <w:r w:rsidR="006B598F" w:rsidRPr="002954D5">
        <w:rPr>
          <w:color w:val="000000" w:themeColor="text1"/>
          <w:szCs w:val="28"/>
        </w:rPr>
        <w:t>/20</w:t>
      </w:r>
      <w:r w:rsidR="007F74C6">
        <w:rPr>
          <w:color w:val="000000" w:themeColor="text1"/>
          <w:szCs w:val="28"/>
        </w:rPr>
        <w:t>2</w:t>
      </w:r>
      <w:r w:rsidR="006E620F">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Môi trường và Biển</w:t>
      </w:r>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3360589C" w:rsidR="006200DB" w:rsidRPr="0067234E" w:rsidRDefault="006B598F"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EF3682" w:rsidRPr="0067234E">
        <w:rPr>
          <w:color w:val="000000" w:themeColor="text1"/>
          <w:sz w:val="28"/>
          <w:szCs w:val="28"/>
        </w:rPr>
        <w:t xml:space="preserve"> </w:t>
      </w:r>
      <w:r w:rsidR="006E620F">
        <w:rPr>
          <w:color w:val="000000" w:themeColor="text1"/>
          <w:sz w:val="28"/>
          <w:szCs w:val="28"/>
        </w:rPr>
        <w:t xml:space="preserve">Bắc Bộ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B4376E">
        <w:rPr>
          <w:color w:val="000000" w:themeColor="text1"/>
          <w:sz w:val="28"/>
          <w:szCs w:val="28"/>
        </w:rPr>
        <w:t>0</w:t>
      </w:r>
      <w:r w:rsidR="00FD7ABD">
        <w:rPr>
          <w:color w:val="000000" w:themeColor="text1"/>
          <w:sz w:val="28"/>
          <w:szCs w:val="28"/>
        </w:rPr>
        <w:t>7</w:t>
      </w:r>
      <w:r w:rsidR="008249BC" w:rsidRPr="0067234E">
        <w:rPr>
          <w:color w:val="000000" w:themeColor="text1"/>
          <w:sz w:val="28"/>
          <w:szCs w:val="28"/>
        </w:rPr>
        <w:t>h</w:t>
      </w:r>
      <w:r w:rsidR="000B4237" w:rsidRPr="0067234E">
        <w:rPr>
          <w:color w:val="000000" w:themeColor="text1"/>
          <w:sz w:val="28"/>
          <w:szCs w:val="28"/>
        </w:rPr>
        <w:t xml:space="preserve"> ngày </w:t>
      </w:r>
      <w:r w:rsidR="005E66B4">
        <w:rPr>
          <w:color w:val="000000" w:themeColor="text1"/>
          <w:sz w:val="28"/>
          <w:szCs w:val="28"/>
        </w:rPr>
        <w:t>1</w:t>
      </w:r>
      <w:r w:rsidR="00B4376E">
        <w:rPr>
          <w:color w:val="000000" w:themeColor="text1"/>
          <w:sz w:val="28"/>
          <w:szCs w:val="28"/>
        </w:rPr>
        <w:t>2</w:t>
      </w:r>
      <w:r w:rsidR="006001B2">
        <w:rPr>
          <w:color w:val="000000" w:themeColor="text1"/>
          <w:sz w:val="28"/>
          <w:szCs w:val="28"/>
        </w:rPr>
        <w:t>/7</w:t>
      </w:r>
      <w:r w:rsidR="006E620F">
        <w:rPr>
          <w:color w:val="000000" w:themeColor="text1"/>
          <w:sz w:val="28"/>
          <w:szCs w:val="28"/>
        </w:rPr>
        <w:t>/2026</w:t>
      </w:r>
      <w:r w:rsidRPr="0067234E">
        <w:rPr>
          <w:color w:val="000000" w:themeColor="text1"/>
          <w:sz w:val="28"/>
          <w:szCs w:val="28"/>
        </w:rPr>
        <w:t xml:space="preserve"> từ</w:t>
      </w:r>
      <w:r w:rsidR="00F173AD" w:rsidRPr="0067234E">
        <w:rPr>
          <w:color w:val="000000" w:themeColor="text1"/>
          <w:sz w:val="28"/>
          <w:szCs w:val="28"/>
        </w:rPr>
        <w:t xml:space="preserve"> </w:t>
      </w:r>
      <w:r w:rsidR="00CA39A8">
        <w:rPr>
          <w:color w:val="000000" w:themeColor="text1"/>
          <w:sz w:val="28"/>
          <w:szCs w:val="28"/>
        </w:rPr>
        <w:t>3</w:t>
      </w:r>
      <w:r w:rsidR="00561AEF">
        <w:rPr>
          <w:color w:val="000000" w:themeColor="text1"/>
          <w:sz w:val="28"/>
          <w:szCs w:val="28"/>
        </w:rPr>
        <w:t>0</w:t>
      </w:r>
      <w:r w:rsidR="006E620F">
        <w:rPr>
          <w:color w:val="000000" w:themeColor="text1"/>
          <w:sz w:val="28"/>
          <w:szCs w:val="28"/>
        </w:rPr>
        <w:t>-</w:t>
      </w:r>
      <w:r w:rsidR="00CA39A8">
        <w:rPr>
          <w:color w:val="000000" w:themeColor="text1"/>
          <w:sz w:val="28"/>
          <w:szCs w:val="28"/>
        </w:rPr>
        <w:t>85</w:t>
      </w:r>
      <w:r w:rsidR="00E5598E">
        <w:rPr>
          <w:color w:val="000000" w:themeColor="text1"/>
          <w:sz w:val="28"/>
          <w:szCs w:val="28"/>
        </w:rPr>
        <w:t>mm.</w:t>
      </w:r>
    </w:p>
    <w:p w14:paraId="2ABD7E31"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429EE907" w14:textId="0CB12E06" w:rsidR="00C8183F" w:rsidRDefault="0041034D"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7841B2">
        <w:rPr>
          <w:color w:val="000000" w:themeColor="text1"/>
          <w:sz w:val="28"/>
          <w:szCs w:val="28"/>
        </w:rPr>
        <w:t>Dự báo trong 6h tớ</w:t>
      </w:r>
      <w:r w:rsidR="005E2D62" w:rsidRPr="007841B2">
        <w:rPr>
          <w:color w:val="000000" w:themeColor="text1"/>
          <w:sz w:val="28"/>
          <w:szCs w:val="28"/>
        </w:rPr>
        <w:t>i,</w:t>
      </w:r>
      <w:r w:rsidR="00CF2B18" w:rsidRPr="007841B2">
        <w:rPr>
          <w:color w:val="000000" w:themeColor="text1"/>
          <w:sz w:val="28"/>
          <w:szCs w:val="28"/>
        </w:rPr>
        <w:t xml:space="preserve"> k</w:t>
      </w:r>
      <w:r w:rsidR="004C2F5E" w:rsidRPr="007841B2">
        <w:rPr>
          <w:color w:val="000000" w:themeColor="text1"/>
          <w:sz w:val="28"/>
          <w:szCs w:val="28"/>
        </w:rPr>
        <w:t xml:space="preserve">hu vực </w:t>
      </w:r>
      <w:r w:rsidR="006E620F">
        <w:rPr>
          <w:color w:val="000000" w:themeColor="text1"/>
          <w:sz w:val="28"/>
          <w:szCs w:val="28"/>
        </w:rPr>
        <w:t>Bắc</w:t>
      </w:r>
      <w:r w:rsidR="009621CB" w:rsidRPr="007841B2">
        <w:rPr>
          <w:color w:val="000000" w:themeColor="text1"/>
          <w:sz w:val="28"/>
          <w:szCs w:val="28"/>
        </w:rPr>
        <w:t xml:space="preserve"> </w:t>
      </w:r>
      <w:r w:rsidR="00415327" w:rsidRPr="007841B2">
        <w:rPr>
          <w:color w:val="000000" w:themeColor="text1"/>
          <w:sz w:val="28"/>
          <w:szCs w:val="28"/>
        </w:rPr>
        <w:t>Bộ</w:t>
      </w:r>
      <w:r w:rsidR="002F19C6" w:rsidRPr="007841B2">
        <w:rPr>
          <w:color w:val="000000" w:themeColor="text1"/>
          <w:sz w:val="28"/>
          <w:szCs w:val="28"/>
        </w:rPr>
        <w:t xml:space="preserve"> </w:t>
      </w:r>
      <w:r w:rsidR="004C2F5E" w:rsidRPr="007841B2">
        <w:rPr>
          <w:color w:val="000000" w:themeColor="text1"/>
          <w:sz w:val="28"/>
          <w:szCs w:val="28"/>
        </w:rPr>
        <w:t xml:space="preserve">có lượng mưa phổ biến từ </w:t>
      </w:r>
      <w:r w:rsidR="00CA39A8">
        <w:rPr>
          <w:color w:val="000000" w:themeColor="text1"/>
          <w:sz w:val="28"/>
          <w:szCs w:val="28"/>
        </w:rPr>
        <w:t>5</w:t>
      </w:r>
      <w:r w:rsidR="004C2F5E" w:rsidRPr="007841B2">
        <w:rPr>
          <w:color w:val="000000" w:themeColor="text1"/>
          <w:sz w:val="28"/>
          <w:szCs w:val="28"/>
        </w:rPr>
        <w:t>-</w:t>
      </w:r>
      <w:r w:rsidR="00CA39A8">
        <w:rPr>
          <w:color w:val="000000" w:themeColor="text1"/>
          <w:sz w:val="28"/>
          <w:szCs w:val="28"/>
        </w:rPr>
        <w:t>2</w:t>
      </w:r>
      <w:r w:rsidR="002C7CC0">
        <w:rPr>
          <w:color w:val="000000" w:themeColor="text1"/>
          <w:sz w:val="28"/>
          <w:szCs w:val="28"/>
        </w:rPr>
        <w:t>5</w:t>
      </w:r>
      <w:r w:rsidR="004C2F5E" w:rsidRPr="007841B2">
        <w:rPr>
          <w:color w:val="000000" w:themeColor="text1"/>
          <w:sz w:val="28"/>
          <w:szCs w:val="28"/>
        </w:rPr>
        <w:t>mm, lượng mưa lớn nhất một số nơi</w:t>
      </w:r>
      <w:r w:rsidR="00AD46B0" w:rsidRPr="007841B2">
        <w:rPr>
          <w:color w:val="000000" w:themeColor="text1"/>
          <w:sz w:val="28"/>
          <w:szCs w:val="28"/>
        </w:rPr>
        <w:t xml:space="preserve"> từ</w:t>
      </w:r>
      <w:r w:rsidR="004C2F5E" w:rsidRPr="007841B2">
        <w:rPr>
          <w:color w:val="000000" w:themeColor="text1"/>
          <w:sz w:val="28"/>
          <w:szCs w:val="28"/>
        </w:rPr>
        <w:t xml:space="preserve"> </w:t>
      </w:r>
      <w:r w:rsidR="00CA39A8">
        <w:rPr>
          <w:color w:val="000000" w:themeColor="text1"/>
          <w:sz w:val="28"/>
          <w:szCs w:val="28"/>
        </w:rPr>
        <w:t>1</w:t>
      </w:r>
      <w:r w:rsidR="006E625A" w:rsidRPr="007841B2">
        <w:rPr>
          <w:color w:val="000000" w:themeColor="text1"/>
          <w:sz w:val="28"/>
          <w:szCs w:val="28"/>
        </w:rPr>
        <w:t>0</w:t>
      </w:r>
      <w:r w:rsidR="00AD46B0" w:rsidRPr="007841B2">
        <w:rPr>
          <w:color w:val="000000" w:themeColor="text1"/>
          <w:sz w:val="28"/>
          <w:szCs w:val="28"/>
        </w:rPr>
        <w:t>-</w:t>
      </w:r>
      <w:r w:rsidR="00CA39A8">
        <w:rPr>
          <w:color w:val="000000" w:themeColor="text1"/>
          <w:sz w:val="28"/>
          <w:szCs w:val="28"/>
        </w:rPr>
        <w:t>4</w:t>
      </w:r>
      <w:r w:rsidR="006E625A" w:rsidRPr="007841B2">
        <w:rPr>
          <w:color w:val="000000" w:themeColor="text1"/>
          <w:sz w:val="28"/>
          <w:szCs w:val="28"/>
        </w:rPr>
        <w:t>0</w:t>
      </w:r>
      <w:r w:rsidR="004C2F5E" w:rsidRPr="007841B2">
        <w:rPr>
          <w:color w:val="000000" w:themeColor="text1"/>
          <w:sz w:val="28"/>
          <w:szCs w:val="28"/>
        </w:rPr>
        <w:t>mm</w:t>
      </w:r>
      <w:r w:rsidR="00B0015D" w:rsidRPr="007841B2">
        <w:rPr>
          <w:color w:val="000000" w:themeColor="text1"/>
          <w:sz w:val="28"/>
          <w:szCs w:val="28"/>
        </w:rPr>
        <w:t xml:space="preserve">. </w:t>
      </w:r>
      <w:r w:rsidRPr="007841B2">
        <w:rPr>
          <w:color w:val="000000" w:themeColor="text1"/>
          <w:sz w:val="28"/>
          <w:szCs w:val="28"/>
        </w:rPr>
        <w:t xml:space="preserve">Cảnh báo nguy cơ lũ quét xảy ra tại </w:t>
      </w:r>
      <w:r w:rsidR="00F173AD" w:rsidRPr="007841B2">
        <w:rPr>
          <w:color w:val="000000" w:themeColor="text1"/>
          <w:sz w:val="28"/>
          <w:szCs w:val="28"/>
        </w:rPr>
        <w:t xml:space="preserve">một số </w:t>
      </w:r>
      <w:r w:rsidRPr="007841B2">
        <w:rPr>
          <w:color w:val="000000" w:themeColor="text1"/>
          <w:sz w:val="28"/>
          <w:szCs w:val="28"/>
        </w:rPr>
        <w:t>khu vực sau:</w:t>
      </w:r>
    </w:p>
    <w:p w14:paraId="56AEBD2E" w14:textId="753DB52F" w:rsidR="00181865" w:rsidRPr="00181865" w:rsidRDefault="00181865" w:rsidP="00181865">
      <w:pPr>
        <w:pStyle w:val="ListParagraph"/>
        <w:spacing w:before="120" w:after="120"/>
        <w:ind w:left="1080"/>
        <w:rPr>
          <w:rFonts w:eastAsia="Times New Roman"/>
          <w:b/>
          <w:color w:val="000000" w:themeColor="text1"/>
          <w:sz w:val="28"/>
          <w:szCs w:val="28"/>
        </w:rPr>
      </w:pPr>
      <w:r w:rsidRPr="00181865">
        <w:rPr>
          <w:rFonts w:eastAsia="Times New Roman"/>
          <w:b/>
          <w:color w:val="000000" w:themeColor="text1"/>
          <w:sz w:val="28"/>
          <w:szCs w:val="28"/>
        </w:rPr>
        <w:t xml:space="preserve">Bảng nguy cơ lũ quét </w:t>
      </w:r>
      <w:r>
        <w:rPr>
          <w:rFonts w:eastAsia="Times New Roman"/>
          <w:b/>
          <w:color w:val="000000" w:themeColor="text1"/>
          <w:sz w:val="28"/>
          <w:szCs w:val="28"/>
        </w:rPr>
        <w:t>cao</w:t>
      </w:r>
      <w:r w:rsidRPr="00181865">
        <w:rPr>
          <w:rFonts w:eastAsia="Times New Roman"/>
          <w:b/>
          <w:color w:val="000000" w:themeColor="text1"/>
          <w:sz w:val="28"/>
          <w:szCs w:val="28"/>
        </w:rPr>
        <w:t xml:space="preserve"> một số khu vực</w:t>
      </w:r>
    </w:p>
    <w:tbl>
      <w:tblPr>
        <w:tblStyle w:val="TableGrid"/>
        <w:tblW w:w="0" w:type="auto"/>
        <w:jc w:val="center"/>
        <w:tblLook w:val="04A0" w:firstRow="1" w:lastRow="0" w:firstColumn="1" w:lastColumn="0" w:noHBand="0" w:noVBand="1"/>
      </w:tblPr>
      <w:tblGrid>
        <w:gridCol w:w="764"/>
        <w:gridCol w:w="1843"/>
        <w:gridCol w:w="5386"/>
        <w:gridCol w:w="1471"/>
      </w:tblGrid>
      <w:tr w:rsidR="00181865" w:rsidRPr="006808D2" w14:paraId="5C6A4F02" w14:textId="77777777" w:rsidTr="0098136F">
        <w:trPr>
          <w:trHeight w:val="503"/>
          <w:tblHeader/>
          <w:jc w:val="center"/>
        </w:trPr>
        <w:tc>
          <w:tcPr>
            <w:tcW w:w="764" w:type="dxa"/>
            <w:vAlign w:val="center"/>
          </w:tcPr>
          <w:p w14:paraId="089C6CE0" w14:textId="77777777" w:rsidR="00181865" w:rsidRPr="006808D2" w:rsidRDefault="00181865" w:rsidP="0098136F">
            <w:pPr>
              <w:spacing w:before="120" w:after="120"/>
              <w:jc w:val="center"/>
              <w:rPr>
                <w:sz w:val="26"/>
                <w:szCs w:val="26"/>
              </w:rPr>
            </w:pPr>
            <w:r w:rsidRPr="006808D2">
              <w:rPr>
                <w:b/>
                <w:color w:val="000000" w:themeColor="text1"/>
                <w:sz w:val="26"/>
                <w:szCs w:val="26"/>
              </w:rPr>
              <w:t>TT</w:t>
            </w:r>
          </w:p>
        </w:tc>
        <w:tc>
          <w:tcPr>
            <w:tcW w:w="1843" w:type="dxa"/>
            <w:vAlign w:val="center"/>
          </w:tcPr>
          <w:p w14:paraId="740974B6" w14:textId="77777777" w:rsidR="00181865" w:rsidRPr="006808D2" w:rsidRDefault="00181865" w:rsidP="0098136F">
            <w:pPr>
              <w:spacing w:before="120" w:after="120"/>
              <w:jc w:val="center"/>
              <w:rPr>
                <w:sz w:val="26"/>
                <w:szCs w:val="26"/>
              </w:rPr>
            </w:pPr>
            <w:r w:rsidRPr="006808D2">
              <w:rPr>
                <w:b/>
                <w:color w:val="000000" w:themeColor="text1"/>
                <w:sz w:val="26"/>
                <w:szCs w:val="26"/>
              </w:rPr>
              <w:t>Tỉnh</w:t>
            </w:r>
          </w:p>
        </w:tc>
        <w:tc>
          <w:tcPr>
            <w:tcW w:w="5386" w:type="dxa"/>
            <w:vAlign w:val="center"/>
          </w:tcPr>
          <w:p w14:paraId="29CF51D2" w14:textId="77777777" w:rsidR="00181865" w:rsidRPr="006808D2" w:rsidRDefault="00181865" w:rsidP="0098136F">
            <w:pPr>
              <w:spacing w:before="120" w:after="120"/>
              <w:jc w:val="center"/>
              <w:rPr>
                <w:sz w:val="26"/>
                <w:szCs w:val="26"/>
              </w:rPr>
            </w:pPr>
            <w:r w:rsidRPr="006808D2">
              <w:rPr>
                <w:b/>
                <w:color w:val="000000" w:themeColor="text1"/>
                <w:sz w:val="26"/>
                <w:szCs w:val="26"/>
              </w:rPr>
              <w:t>Xã/phường</w:t>
            </w:r>
          </w:p>
        </w:tc>
        <w:tc>
          <w:tcPr>
            <w:tcW w:w="1471" w:type="dxa"/>
            <w:vAlign w:val="center"/>
          </w:tcPr>
          <w:p w14:paraId="1182A7C1" w14:textId="77777777" w:rsidR="00181865" w:rsidRPr="006808D2" w:rsidRDefault="00181865" w:rsidP="0098136F">
            <w:pPr>
              <w:spacing w:before="120" w:after="120"/>
              <w:jc w:val="center"/>
              <w:rPr>
                <w:sz w:val="26"/>
                <w:szCs w:val="26"/>
              </w:rPr>
            </w:pPr>
            <w:r w:rsidRPr="006808D2">
              <w:rPr>
                <w:b/>
                <w:color w:val="000000" w:themeColor="text1"/>
                <w:sz w:val="26"/>
                <w:szCs w:val="26"/>
              </w:rPr>
              <w:t>Nguy cơ lũ quét</w:t>
            </w:r>
          </w:p>
        </w:tc>
      </w:tr>
      <w:tr w:rsidR="00FD7ABD" w:rsidRPr="006808D2" w14:paraId="31318BAF" w14:textId="77777777" w:rsidTr="00FD7ABD">
        <w:trPr>
          <w:jc w:val="center"/>
        </w:trPr>
        <w:tc>
          <w:tcPr>
            <w:tcW w:w="764" w:type="dxa"/>
            <w:vAlign w:val="center"/>
          </w:tcPr>
          <w:p w14:paraId="6604A78C" w14:textId="10BCA110" w:rsidR="00FD7ABD" w:rsidRPr="006808D2" w:rsidRDefault="00FD7ABD" w:rsidP="00FD7ABD">
            <w:pPr>
              <w:spacing w:before="120" w:after="120"/>
              <w:jc w:val="center"/>
              <w:rPr>
                <w:color w:val="000000" w:themeColor="text1"/>
                <w:sz w:val="26"/>
                <w:szCs w:val="26"/>
              </w:rPr>
            </w:pPr>
            <w:r>
              <w:rPr>
                <w:color w:val="000000" w:themeColor="text1"/>
                <w:sz w:val="26"/>
                <w:szCs w:val="26"/>
              </w:rPr>
              <w:t>1</w:t>
            </w:r>
          </w:p>
        </w:tc>
        <w:tc>
          <w:tcPr>
            <w:tcW w:w="1843" w:type="dxa"/>
            <w:vAlign w:val="center"/>
          </w:tcPr>
          <w:p w14:paraId="5B9C94FA" w14:textId="3730E699" w:rsidR="00FD7ABD" w:rsidRPr="00FD7ABD" w:rsidRDefault="00FD7ABD" w:rsidP="00FD7ABD">
            <w:pPr>
              <w:jc w:val="center"/>
              <w:rPr>
                <w:color w:val="000000"/>
                <w:sz w:val="26"/>
                <w:szCs w:val="26"/>
              </w:rPr>
            </w:pPr>
            <w:r w:rsidRPr="00FD7ABD">
              <w:rPr>
                <w:b/>
                <w:bCs/>
                <w:color w:val="000000"/>
                <w:szCs w:val="28"/>
              </w:rPr>
              <w:t>Tỉnh Sơn La</w:t>
            </w:r>
          </w:p>
        </w:tc>
        <w:tc>
          <w:tcPr>
            <w:tcW w:w="5386" w:type="dxa"/>
            <w:vAlign w:val="center"/>
          </w:tcPr>
          <w:p w14:paraId="210C22F9" w14:textId="4ED06DCE" w:rsidR="00FD7ABD" w:rsidRPr="00FD7ABD" w:rsidRDefault="00FD7ABD" w:rsidP="00FD7ABD">
            <w:pPr>
              <w:jc w:val="center"/>
              <w:rPr>
                <w:color w:val="000000"/>
                <w:szCs w:val="28"/>
              </w:rPr>
            </w:pPr>
            <w:r w:rsidRPr="00FD7ABD">
              <w:rPr>
                <w:color w:val="000000"/>
                <w:szCs w:val="28"/>
              </w:rPr>
              <w:t>Xã Bắc Yên, Xã Chiềng Lao, Xã Huổi Một, Xã Mường La, Xã Pắc Ngà, Xã Tạ Khoa, Xã Tà Xùa, Xã Tô Mú</w:t>
            </w:r>
            <w:bookmarkStart w:id="0" w:name="_GoBack"/>
            <w:bookmarkEnd w:id="0"/>
            <w:r w:rsidRPr="00FD7ABD">
              <w:rPr>
                <w:color w:val="000000"/>
                <w:szCs w:val="28"/>
              </w:rPr>
              <w:t>a, Xã Xím Vàng, Xã Suối Tọ và Xã Đoàn Kết</w:t>
            </w:r>
          </w:p>
        </w:tc>
        <w:tc>
          <w:tcPr>
            <w:tcW w:w="1471" w:type="dxa"/>
            <w:vAlign w:val="center"/>
          </w:tcPr>
          <w:p w14:paraId="69A6705D" w14:textId="0BB9740F" w:rsidR="00FD7ABD" w:rsidRPr="00FD7ABD" w:rsidRDefault="00FD7ABD" w:rsidP="00FD7ABD">
            <w:pPr>
              <w:jc w:val="center"/>
              <w:rPr>
                <w:color w:val="000000"/>
                <w:sz w:val="26"/>
                <w:szCs w:val="26"/>
              </w:rPr>
            </w:pPr>
            <w:r w:rsidRPr="00FD7ABD">
              <w:rPr>
                <w:color w:val="000000"/>
                <w:szCs w:val="28"/>
              </w:rPr>
              <w:t>Cao</w:t>
            </w:r>
          </w:p>
        </w:tc>
      </w:tr>
    </w:tbl>
    <w:p w14:paraId="2A7A0CBE" w14:textId="77777777" w:rsidR="00181865" w:rsidRPr="00181865" w:rsidRDefault="00181865" w:rsidP="00181865">
      <w:pPr>
        <w:spacing w:before="120" w:after="120"/>
        <w:ind w:left="777"/>
        <w:jc w:val="both"/>
        <w:rPr>
          <w:color w:val="000000" w:themeColor="text1"/>
          <w:szCs w:val="28"/>
        </w:rPr>
      </w:pPr>
    </w:p>
    <w:p w14:paraId="28966203" w14:textId="59D3749B" w:rsidR="00E5598E" w:rsidRDefault="00E5598E" w:rsidP="00E5598E">
      <w:pPr>
        <w:spacing w:before="120" w:after="120"/>
        <w:jc w:val="center"/>
        <w:rPr>
          <w:b/>
          <w:color w:val="000000" w:themeColor="text1"/>
          <w:szCs w:val="28"/>
        </w:rPr>
      </w:pPr>
      <w:r>
        <w:rPr>
          <w:b/>
          <w:color w:val="000000" w:themeColor="text1"/>
          <w:szCs w:val="28"/>
        </w:rPr>
        <w:t>B</w:t>
      </w:r>
      <w:r w:rsidRPr="002954D5">
        <w:rPr>
          <w:b/>
          <w:color w:val="000000" w:themeColor="text1"/>
          <w:szCs w:val="28"/>
        </w:rPr>
        <w:t>ảng nguy cơ lũ quét</w:t>
      </w:r>
      <w:r>
        <w:rPr>
          <w:b/>
          <w:color w:val="000000" w:themeColor="text1"/>
          <w:szCs w:val="28"/>
        </w:rPr>
        <w:t xml:space="preserve"> trung bình</w:t>
      </w:r>
      <w:r w:rsidRPr="002954D5">
        <w:rPr>
          <w:b/>
          <w:color w:val="000000" w:themeColor="text1"/>
          <w:szCs w:val="28"/>
        </w:rPr>
        <w:t xml:space="preserve"> một số khu vực</w:t>
      </w:r>
    </w:p>
    <w:tbl>
      <w:tblPr>
        <w:tblStyle w:val="TableGrid"/>
        <w:tblW w:w="0" w:type="auto"/>
        <w:jc w:val="center"/>
        <w:tblLook w:val="04A0" w:firstRow="1" w:lastRow="0" w:firstColumn="1" w:lastColumn="0" w:noHBand="0" w:noVBand="1"/>
      </w:tblPr>
      <w:tblGrid>
        <w:gridCol w:w="764"/>
        <w:gridCol w:w="1843"/>
        <w:gridCol w:w="5245"/>
        <w:gridCol w:w="1612"/>
      </w:tblGrid>
      <w:tr w:rsidR="00E5598E" w:rsidRPr="006808D2" w14:paraId="1D6AE93D" w14:textId="77777777" w:rsidTr="00FD7ABD">
        <w:trPr>
          <w:trHeight w:val="503"/>
          <w:tblHeader/>
          <w:jc w:val="center"/>
        </w:trPr>
        <w:tc>
          <w:tcPr>
            <w:tcW w:w="764" w:type="dxa"/>
            <w:vAlign w:val="center"/>
          </w:tcPr>
          <w:p w14:paraId="1292393B" w14:textId="77777777" w:rsidR="00E5598E" w:rsidRPr="006808D2" w:rsidRDefault="00E5598E" w:rsidP="00521A61">
            <w:pPr>
              <w:spacing w:before="120" w:after="120"/>
              <w:jc w:val="center"/>
              <w:rPr>
                <w:sz w:val="26"/>
                <w:szCs w:val="26"/>
              </w:rPr>
            </w:pPr>
            <w:r w:rsidRPr="006808D2">
              <w:rPr>
                <w:b/>
                <w:color w:val="000000" w:themeColor="text1"/>
                <w:sz w:val="26"/>
                <w:szCs w:val="26"/>
              </w:rPr>
              <w:t>TT</w:t>
            </w:r>
          </w:p>
        </w:tc>
        <w:tc>
          <w:tcPr>
            <w:tcW w:w="1843" w:type="dxa"/>
            <w:vAlign w:val="center"/>
          </w:tcPr>
          <w:p w14:paraId="0EAA4229" w14:textId="77777777" w:rsidR="00E5598E" w:rsidRPr="006808D2" w:rsidRDefault="00E5598E" w:rsidP="00521A61">
            <w:pPr>
              <w:spacing w:before="120" w:after="120"/>
              <w:jc w:val="center"/>
              <w:rPr>
                <w:sz w:val="26"/>
                <w:szCs w:val="26"/>
              </w:rPr>
            </w:pPr>
            <w:r w:rsidRPr="006808D2">
              <w:rPr>
                <w:b/>
                <w:color w:val="000000" w:themeColor="text1"/>
                <w:sz w:val="26"/>
                <w:szCs w:val="26"/>
              </w:rPr>
              <w:t>Tỉnh</w:t>
            </w:r>
          </w:p>
        </w:tc>
        <w:tc>
          <w:tcPr>
            <w:tcW w:w="5245" w:type="dxa"/>
            <w:vAlign w:val="center"/>
          </w:tcPr>
          <w:p w14:paraId="34B8DB70" w14:textId="77777777" w:rsidR="00E5598E" w:rsidRPr="006808D2" w:rsidRDefault="00E5598E" w:rsidP="00521A61">
            <w:pPr>
              <w:spacing w:before="120" w:after="120"/>
              <w:jc w:val="center"/>
              <w:rPr>
                <w:sz w:val="26"/>
                <w:szCs w:val="26"/>
              </w:rPr>
            </w:pPr>
            <w:r w:rsidRPr="006808D2">
              <w:rPr>
                <w:b/>
                <w:color w:val="000000" w:themeColor="text1"/>
                <w:sz w:val="26"/>
                <w:szCs w:val="26"/>
              </w:rPr>
              <w:t>Xã/phường</w:t>
            </w:r>
          </w:p>
        </w:tc>
        <w:tc>
          <w:tcPr>
            <w:tcW w:w="1612" w:type="dxa"/>
            <w:vAlign w:val="center"/>
          </w:tcPr>
          <w:p w14:paraId="32C72889" w14:textId="77777777" w:rsidR="00E5598E" w:rsidRPr="006808D2" w:rsidRDefault="00E5598E" w:rsidP="00521A61">
            <w:pPr>
              <w:spacing w:before="120" w:after="120"/>
              <w:jc w:val="center"/>
              <w:rPr>
                <w:sz w:val="26"/>
                <w:szCs w:val="26"/>
              </w:rPr>
            </w:pPr>
            <w:r w:rsidRPr="006808D2">
              <w:rPr>
                <w:b/>
                <w:color w:val="000000" w:themeColor="text1"/>
                <w:sz w:val="26"/>
                <w:szCs w:val="26"/>
              </w:rPr>
              <w:t>Nguy cơ lũ quét</w:t>
            </w:r>
          </w:p>
        </w:tc>
      </w:tr>
      <w:tr w:rsidR="00FD7ABD" w:rsidRPr="006808D2" w14:paraId="16ED7BE6" w14:textId="77777777" w:rsidTr="00FD7ABD">
        <w:trPr>
          <w:trHeight w:val="400"/>
          <w:jc w:val="center"/>
        </w:trPr>
        <w:tc>
          <w:tcPr>
            <w:tcW w:w="764" w:type="dxa"/>
            <w:vAlign w:val="center"/>
          </w:tcPr>
          <w:p w14:paraId="298277FE" w14:textId="77777777" w:rsidR="00FD7ABD" w:rsidRPr="006808D2" w:rsidRDefault="00FD7ABD" w:rsidP="00FD7ABD">
            <w:pPr>
              <w:spacing w:before="120" w:after="120"/>
              <w:jc w:val="center"/>
              <w:rPr>
                <w:b/>
                <w:color w:val="000000" w:themeColor="text1"/>
                <w:sz w:val="26"/>
                <w:szCs w:val="26"/>
              </w:rPr>
            </w:pPr>
            <w:r w:rsidRPr="006808D2">
              <w:rPr>
                <w:color w:val="000000" w:themeColor="text1"/>
                <w:sz w:val="26"/>
                <w:szCs w:val="26"/>
              </w:rPr>
              <w:t>1</w:t>
            </w:r>
          </w:p>
        </w:tc>
        <w:tc>
          <w:tcPr>
            <w:tcW w:w="1843" w:type="dxa"/>
            <w:vAlign w:val="center"/>
          </w:tcPr>
          <w:p w14:paraId="0D4212E9" w14:textId="371B549F" w:rsidR="00FD7ABD" w:rsidRPr="00FD7ABD" w:rsidRDefault="00FD7ABD" w:rsidP="00FD7ABD">
            <w:pPr>
              <w:jc w:val="center"/>
              <w:rPr>
                <w:color w:val="000000"/>
                <w:sz w:val="26"/>
                <w:szCs w:val="26"/>
              </w:rPr>
            </w:pPr>
            <w:r w:rsidRPr="00FD7ABD">
              <w:rPr>
                <w:b/>
                <w:bCs/>
                <w:color w:val="000000"/>
                <w:szCs w:val="28"/>
              </w:rPr>
              <w:t>Tỉnh Lào Cai</w:t>
            </w:r>
          </w:p>
        </w:tc>
        <w:tc>
          <w:tcPr>
            <w:tcW w:w="5245" w:type="dxa"/>
            <w:vAlign w:val="center"/>
          </w:tcPr>
          <w:p w14:paraId="3ADC1AA2" w14:textId="050584FC" w:rsidR="00FD7ABD" w:rsidRPr="00FD7ABD" w:rsidRDefault="00FD7ABD" w:rsidP="00FD7ABD">
            <w:pPr>
              <w:jc w:val="center"/>
              <w:rPr>
                <w:color w:val="000000"/>
                <w:szCs w:val="28"/>
              </w:rPr>
            </w:pPr>
            <w:r w:rsidRPr="00FD7ABD">
              <w:rPr>
                <w:color w:val="000000"/>
                <w:szCs w:val="28"/>
              </w:rPr>
              <w:t>Xã Lao Chải và Xã Chế Tạo</w:t>
            </w:r>
          </w:p>
        </w:tc>
        <w:tc>
          <w:tcPr>
            <w:tcW w:w="1612" w:type="dxa"/>
            <w:vAlign w:val="center"/>
          </w:tcPr>
          <w:p w14:paraId="28F69637" w14:textId="7B3A06D0" w:rsidR="00FD7ABD" w:rsidRPr="00FD7ABD" w:rsidRDefault="00FD7ABD" w:rsidP="00FD7ABD">
            <w:pPr>
              <w:jc w:val="center"/>
              <w:rPr>
                <w:color w:val="000000"/>
                <w:sz w:val="26"/>
                <w:szCs w:val="26"/>
              </w:rPr>
            </w:pPr>
            <w:r w:rsidRPr="00FD7ABD">
              <w:rPr>
                <w:color w:val="000000"/>
                <w:szCs w:val="28"/>
              </w:rPr>
              <w:t>Trung Bình</w:t>
            </w:r>
          </w:p>
        </w:tc>
      </w:tr>
      <w:tr w:rsidR="00FD7ABD" w:rsidRPr="006808D2" w14:paraId="5DDB72CA" w14:textId="77777777" w:rsidTr="00FD7ABD">
        <w:trPr>
          <w:jc w:val="center"/>
        </w:trPr>
        <w:tc>
          <w:tcPr>
            <w:tcW w:w="764" w:type="dxa"/>
            <w:vAlign w:val="center"/>
          </w:tcPr>
          <w:p w14:paraId="2FB6D7B5" w14:textId="77777777" w:rsidR="00FD7ABD" w:rsidRPr="006808D2" w:rsidRDefault="00FD7ABD" w:rsidP="00FD7ABD">
            <w:pPr>
              <w:spacing w:before="120" w:after="120"/>
              <w:jc w:val="center"/>
              <w:rPr>
                <w:color w:val="000000" w:themeColor="text1"/>
                <w:sz w:val="26"/>
                <w:szCs w:val="26"/>
              </w:rPr>
            </w:pPr>
            <w:r w:rsidRPr="006808D2">
              <w:rPr>
                <w:color w:val="000000" w:themeColor="text1"/>
                <w:sz w:val="26"/>
                <w:szCs w:val="26"/>
              </w:rPr>
              <w:t>2</w:t>
            </w:r>
          </w:p>
        </w:tc>
        <w:tc>
          <w:tcPr>
            <w:tcW w:w="1843" w:type="dxa"/>
            <w:vAlign w:val="center"/>
          </w:tcPr>
          <w:p w14:paraId="147E1A97" w14:textId="17ABDBF0" w:rsidR="00FD7ABD" w:rsidRPr="00FD7ABD" w:rsidRDefault="00FD7ABD" w:rsidP="00FD7ABD">
            <w:pPr>
              <w:jc w:val="center"/>
              <w:rPr>
                <w:color w:val="000000"/>
                <w:sz w:val="26"/>
                <w:szCs w:val="26"/>
              </w:rPr>
            </w:pPr>
            <w:r w:rsidRPr="00FD7ABD">
              <w:rPr>
                <w:b/>
                <w:bCs/>
                <w:color w:val="000000"/>
                <w:szCs w:val="28"/>
              </w:rPr>
              <w:t>Tỉnh Lai Châu</w:t>
            </w:r>
          </w:p>
        </w:tc>
        <w:tc>
          <w:tcPr>
            <w:tcW w:w="5245" w:type="dxa"/>
            <w:vAlign w:val="center"/>
          </w:tcPr>
          <w:p w14:paraId="44CED28B" w14:textId="132C23B9" w:rsidR="00FD7ABD" w:rsidRPr="00FD7ABD" w:rsidRDefault="00FD7ABD" w:rsidP="00FD7ABD">
            <w:pPr>
              <w:jc w:val="center"/>
              <w:rPr>
                <w:color w:val="000000"/>
                <w:szCs w:val="28"/>
              </w:rPr>
            </w:pPr>
            <w:r w:rsidRPr="00FD7ABD">
              <w:rPr>
                <w:color w:val="000000"/>
                <w:szCs w:val="28"/>
              </w:rPr>
              <w:t>Xã Bum Tở, Xã Mường Tè, Xã Pa Ủ và Xã Pắc Ta</w:t>
            </w:r>
          </w:p>
        </w:tc>
        <w:tc>
          <w:tcPr>
            <w:tcW w:w="1612" w:type="dxa"/>
            <w:vAlign w:val="center"/>
          </w:tcPr>
          <w:p w14:paraId="4D700778" w14:textId="3A2BB8EF" w:rsidR="00FD7ABD" w:rsidRPr="00FD7ABD" w:rsidRDefault="00FD7ABD" w:rsidP="00FD7ABD">
            <w:pPr>
              <w:jc w:val="center"/>
              <w:rPr>
                <w:color w:val="000000"/>
                <w:sz w:val="26"/>
                <w:szCs w:val="26"/>
              </w:rPr>
            </w:pPr>
            <w:r w:rsidRPr="00FD7ABD">
              <w:rPr>
                <w:color w:val="000000"/>
                <w:szCs w:val="28"/>
              </w:rPr>
              <w:t>Trung Bình</w:t>
            </w:r>
          </w:p>
        </w:tc>
      </w:tr>
      <w:tr w:rsidR="00FD7ABD" w:rsidRPr="006808D2" w14:paraId="6E760ACE" w14:textId="77777777" w:rsidTr="00FD7ABD">
        <w:trPr>
          <w:jc w:val="center"/>
        </w:trPr>
        <w:tc>
          <w:tcPr>
            <w:tcW w:w="764" w:type="dxa"/>
            <w:vAlign w:val="center"/>
          </w:tcPr>
          <w:p w14:paraId="3702E7E4" w14:textId="669F1DF5" w:rsidR="00FD7ABD" w:rsidRPr="006808D2" w:rsidRDefault="00FD7ABD" w:rsidP="00FD7ABD">
            <w:pPr>
              <w:spacing w:before="120" w:after="120"/>
              <w:jc w:val="center"/>
              <w:rPr>
                <w:color w:val="000000" w:themeColor="text1"/>
                <w:sz w:val="26"/>
                <w:szCs w:val="26"/>
              </w:rPr>
            </w:pPr>
            <w:r>
              <w:rPr>
                <w:color w:val="000000" w:themeColor="text1"/>
                <w:sz w:val="26"/>
                <w:szCs w:val="26"/>
              </w:rPr>
              <w:lastRenderedPageBreak/>
              <w:t>3</w:t>
            </w:r>
          </w:p>
        </w:tc>
        <w:tc>
          <w:tcPr>
            <w:tcW w:w="1843" w:type="dxa"/>
            <w:vAlign w:val="center"/>
          </w:tcPr>
          <w:p w14:paraId="0586E136" w14:textId="3A628C68" w:rsidR="00FD7ABD" w:rsidRPr="00FD7ABD" w:rsidRDefault="00FD7ABD" w:rsidP="00FD7ABD">
            <w:pPr>
              <w:jc w:val="center"/>
              <w:rPr>
                <w:color w:val="000000"/>
                <w:sz w:val="26"/>
                <w:szCs w:val="26"/>
              </w:rPr>
            </w:pPr>
            <w:r w:rsidRPr="00FD7ABD">
              <w:rPr>
                <w:b/>
                <w:bCs/>
                <w:color w:val="000000"/>
                <w:szCs w:val="28"/>
              </w:rPr>
              <w:t>Tỉnh Thanh Hóa</w:t>
            </w:r>
          </w:p>
        </w:tc>
        <w:tc>
          <w:tcPr>
            <w:tcW w:w="5245" w:type="dxa"/>
            <w:vAlign w:val="center"/>
          </w:tcPr>
          <w:p w14:paraId="227A7DC1" w14:textId="71B1349D" w:rsidR="00FD7ABD" w:rsidRPr="00FD7ABD" w:rsidRDefault="00FD7ABD" w:rsidP="00FD7ABD">
            <w:pPr>
              <w:jc w:val="center"/>
              <w:rPr>
                <w:color w:val="000000"/>
                <w:szCs w:val="28"/>
              </w:rPr>
            </w:pPr>
            <w:r w:rsidRPr="00FD7ABD">
              <w:rPr>
                <w:color w:val="000000"/>
                <w:szCs w:val="28"/>
              </w:rPr>
              <w:t>Xã Bá Thước, Xã Hồi Xuân, Xã Mường Lát, Xã Thiết Ống, Xã Trung Hạ, Xã Văn Nho, Xã Văn Phú, Xã Tam Chung, Xã Pù Nhi, Xã Nhi Sơn, Xã Mường Lý và Xã Trung Lý</w:t>
            </w:r>
          </w:p>
        </w:tc>
        <w:tc>
          <w:tcPr>
            <w:tcW w:w="1612" w:type="dxa"/>
            <w:vAlign w:val="center"/>
          </w:tcPr>
          <w:p w14:paraId="5037243D" w14:textId="363C6C23" w:rsidR="00FD7ABD" w:rsidRPr="00FD7ABD" w:rsidRDefault="00FD7ABD" w:rsidP="00FD7ABD">
            <w:pPr>
              <w:jc w:val="center"/>
              <w:rPr>
                <w:color w:val="000000"/>
                <w:sz w:val="26"/>
                <w:szCs w:val="26"/>
              </w:rPr>
            </w:pPr>
            <w:r w:rsidRPr="00FD7ABD">
              <w:rPr>
                <w:color w:val="000000"/>
                <w:szCs w:val="28"/>
              </w:rPr>
              <w:t>Trung Bình</w:t>
            </w:r>
          </w:p>
        </w:tc>
      </w:tr>
    </w:tbl>
    <w:p w14:paraId="517599EB" w14:textId="77777777" w:rsidR="00E5598E" w:rsidRDefault="00E5598E" w:rsidP="00CA39A8">
      <w:pPr>
        <w:spacing w:before="120" w:after="120"/>
        <w:rPr>
          <w:b/>
          <w:color w:val="000000" w:themeColor="text1"/>
          <w:szCs w:val="28"/>
        </w:rPr>
      </w:pPr>
    </w:p>
    <w:p w14:paraId="0CC59282" w14:textId="77777777" w:rsidR="00E5598E" w:rsidRDefault="00E5598E" w:rsidP="00E5598E">
      <w:pPr>
        <w:spacing w:before="120" w:after="120"/>
        <w:jc w:val="center"/>
        <w:rPr>
          <w:b/>
          <w:color w:val="000000" w:themeColor="text1"/>
          <w:szCs w:val="28"/>
        </w:rPr>
      </w:pPr>
    </w:p>
    <w:p w14:paraId="199AD698" w14:textId="77777777" w:rsidR="00CC5E48" w:rsidRDefault="00CC5E48" w:rsidP="0093565B">
      <w:pPr>
        <w:pStyle w:val="ListParagraph"/>
        <w:spacing w:before="120" w:after="120" w:line="240" w:lineRule="auto"/>
        <w:ind w:left="0"/>
        <w:rPr>
          <w:noProof/>
          <w:color w:val="000000" w:themeColor="text1"/>
          <w:sz w:val="28"/>
          <w:szCs w:val="28"/>
        </w:rPr>
      </w:pPr>
    </w:p>
    <w:sectPr w:rsidR="00CC5E48"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EC0E5" w14:textId="77777777" w:rsidR="001924A7" w:rsidRDefault="001924A7">
      <w:r>
        <w:separator/>
      </w:r>
    </w:p>
  </w:endnote>
  <w:endnote w:type="continuationSeparator" w:id="0">
    <w:p w14:paraId="20FE267B" w14:textId="77777777" w:rsidR="001924A7" w:rsidRDefault="00192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panose1 w:val="020B7200000000000000"/>
    <w:charset w:val="00"/>
    <w:family w:val="swiss"/>
    <w:pitch w:val="variable"/>
    <w:sig w:usb0="00000007" w:usb1="00000000" w:usb2="00000000" w:usb3="00000000" w:csb0="00000013" w:csb1="00000000"/>
  </w:font>
  <w:font w:name=".VnTimeH">
    <w:panose1 w:val="020B7200000000000000"/>
    <w:charset w:val="00"/>
    <w:family w:val="swiss"/>
    <w:pitch w:val="variable"/>
    <w:sig w:usb0="00000007" w:usb1="00000000" w:usb2="00000000" w:usb3="00000000" w:csb0="00000013"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BC5D6" w14:textId="08ACE98C"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2C7CC0">
      <w:rPr>
        <w:rFonts w:ascii="Times New Roman" w:hAnsi="Times New Roman"/>
        <w:noProof/>
        <w:sz w:val="24"/>
        <w:szCs w:val="24"/>
      </w:rPr>
      <w:t>1</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75596" w14:textId="77777777" w:rsidR="001924A7" w:rsidRDefault="001924A7">
      <w:r>
        <w:separator/>
      </w:r>
    </w:p>
  </w:footnote>
  <w:footnote w:type="continuationSeparator" w:id="0">
    <w:p w14:paraId="2B4F2DDF" w14:textId="77777777" w:rsidR="001924A7" w:rsidRDefault="001924A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8"/>
  </w:num>
  <w:num w:numId="5">
    <w:abstractNumId w:val="6"/>
  </w:num>
  <w:num w:numId="6">
    <w:abstractNumId w:val="1"/>
  </w:num>
  <w:num w:numId="7">
    <w:abstractNumId w:val="7"/>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9B7"/>
    <w:rsid w:val="0004603E"/>
    <w:rsid w:val="00046EDC"/>
    <w:rsid w:val="000505DF"/>
    <w:rsid w:val="0005092C"/>
    <w:rsid w:val="00055D64"/>
    <w:rsid w:val="00055FC7"/>
    <w:rsid w:val="000565A7"/>
    <w:rsid w:val="00057163"/>
    <w:rsid w:val="00057AF9"/>
    <w:rsid w:val="0006163C"/>
    <w:rsid w:val="00064E79"/>
    <w:rsid w:val="00065578"/>
    <w:rsid w:val="00066E66"/>
    <w:rsid w:val="00071249"/>
    <w:rsid w:val="00072F91"/>
    <w:rsid w:val="00075E43"/>
    <w:rsid w:val="0007742D"/>
    <w:rsid w:val="00081533"/>
    <w:rsid w:val="00083996"/>
    <w:rsid w:val="00093ED5"/>
    <w:rsid w:val="00096D36"/>
    <w:rsid w:val="000A113C"/>
    <w:rsid w:val="000A198B"/>
    <w:rsid w:val="000A4EAD"/>
    <w:rsid w:val="000A7E50"/>
    <w:rsid w:val="000B138E"/>
    <w:rsid w:val="000B1C39"/>
    <w:rsid w:val="000B4237"/>
    <w:rsid w:val="000B6570"/>
    <w:rsid w:val="000B7F23"/>
    <w:rsid w:val="000B7F25"/>
    <w:rsid w:val="000C40CD"/>
    <w:rsid w:val="000C4E9B"/>
    <w:rsid w:val="000D19F3"/>
    <w:rsid w:val="000D1D62"/>
    <w:rsid w:val="000E2528"/>
    <w:rsid w:val="000E2C12"/>
    <w:rsid w:val="0010101E"/>
    <w:rsid w:val="0010145A"/>
    <w:rsid w:val="001038EB"/>
    <w:rsid w:val="00112C57"/>
    <w:rsid w:val="00113E43"/>
    <w:rsid w:val="0011433F"/>
    <w:rsid w:val="0011786F"/>
    <w:rsid w:val="001218C8"/>
    <w:rsid w:val="00124801"/>
    <w:rsid w:val="0012640F"/>
    <w:rsid w:val="0013571A"/>
    <w:rsid w:val="00140523"/>
    <w:rsid w:val="00143B7F"/>
    <w:rsid w:val="001469BB"/>
    <w:rsid w:val="00154663"/>
    <w:rsid w:val="00156F59"/>
    <w:rsid w:val="00160047"/>
    <w:rsid w:val="001608FB"/>
    <w:rsid w:val="00160D8A"/>
    <w:rsid w:val="00163469"/>
    <w:rsid w:val="00166067"/>
    <w:rsid w:val="00173725"/>
    <w:rsid w:val="001740DD"/>
    <w:rsid w:val="00175C82"/>
    <w:rsid w:val="00181865"/>
    <w:rsid w:val="001822D5"/>
    <w:rsid w:val="001858E6"/>
    <w:rsid w:val="001924A7"/>
    <w:rsid w:val="001B147B"/>
    <w:rsid w:val="001B2020"/>
    <w:rsid w:val="001B58AF"/>
    <w:rsid w:val="001B66D6"/>
    <w:rsid w:val="001B6855"/>
    <w:rsid w:val="001C2938"/>
    <w:rsid w:val="001C3991"/>
    <w:rsid w:val="001C6957"/>
    <w:rsid w:val="001D0159"/>
    <w:rsid w:val="002002D3"/>
    <w:rsid w:val="00204116"/>
    <w:rsid w:val="00212B2C"/>
    <w:rsid w:val="00214811"/>
    <w:rsid w:val="00215731"/>
    <w:rsid w:val="00216F10"/>
    <w:rsid w:val="002172C8"/>
    <w:rsid w:val="00221EBD"/>
    <w:rsid w:val="0022232C"/>
    <w:rsid w:val="00232274"/>
    <w:rsid w:val="002416C7"/>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46C5"/>
    <w:rsid w:val="002758E3"/>
    <w:rsid w:val="002763C0"/>
    <w:rsid w:val="00277D5E"/>
    <w:rsid w:val="0028461E"/>
    <w:rsid w:val="002850CE"/>
    <w:rsid w:val="00285221"/>
    <w:rsid w:val="00287B1D"/>
    <w:rsid w:val="00294D82"/>
    <w:rsid w:val="002954D5"/>
    <w:rsid w:val="00295786"/>
    <w:rsid w:val="00297C12"/>
    <w:rsid w:val="002A5A9E"/>
    <w:rsid w:val="002A6D22"/>
    <w:rsid w:val="002B7984"/>
    <w:rsid w:val="002C0A37"/>
    <w:rsid w:val="002C309A"/>
    <w:rsid w:val="002C382A"/>
    <w:rsid w:val="002C3B0C"/>
    <w:rsid w:val="002C7CC0"/>
    <w:rsid w:val="002D02CE"/>
    <w:rsid w:val="002D4257"/>
    <w:rsid w:val="002E519A"/>
    <w:rsid w:val="002E604C"/>
    <w:rsid w:val="002F06AE"/>
    <w:rsid w:val="002F0AF6"/>
    <w:rsid w:val="002F19C6"/>
    <w:rsid w:val="002F2981"/>
    <w:rsid w:val="002F2E72"/>
    <w:rsid w:val="002F43F1"/>
    <w:rsid w:val="002F478A"/>
    <w:rsid w:val="002F725C"/>
    <w:rsid w:val="003007A4"/>
    <w:rsid w:val="00310353"/>
    <w:rsid w:val="00311741"/>
    <w:rsid w:val="003208DC"/>
    <w:rsid w:val="00325EEF"/>
    <w:rsid w:val="003268DD"/>
    <w:rsid w:val="00333E8C"/>
    <w:rsid w:val="0033550F"/>
    <w:rsid w:val="0034404C"/>
    <w:rsid w:val="00360020"/>
    <w:rsid w:val="00365F53"/>
    <w:rsid w:val="00372D0E"/>
    <w:rsid w:val="0037374F"/>
    <w:rsid w:val="003804F7"/>
    <w:rsid w:val="00381D5D"/>
    <w:rsid w:val="0038689E"/>
    <w:rsid w:val="00386EBA"/>
    <w:rsid w:val="003B14A9"/>
    <w:rsid w:val="003B5F3B"/>
    <w:rsid w:val="003B6B39"/>
    <w:rsid w:val="003B72EF"/>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5655"/>
    <w:rsid w:val="0042675A"/>
    <w:rsid w:val="00430019"/>
    <w:rsid w:val="00430312"/>
    <w:rsid w:val="00430FC4"/>
    <w:rsid w:val="00431EC3"/>
    <w:rsid w:val="0043353E"/>
    <w:rsid w:val="00433EE7"/>
    <w:rsid w:val="00435F46"/>
    <w:rsid w:val="00440562"/>
    <w:rsid w:val="004443C1"/>
    <w:rsid w:val="00444B41"/>
    <w:rsid w:val="004456EE"/>
    <w:rsid w:val="0045248D"/>
    <w:rsid w:val="0045290B"/>
    <w:rsid w:val="00454C78"/>
    <w:rsid w:val="00456101"/>
    <w:rsid w:val="0046124D"/>
    <w:rsid w:val="0046559E"/>
    <w:rsid w:val="0046632B"/>
    <w:rsid w:val="00471C47"/>
    <w:rsid w:val="00477F65"/>
    <w:rsid w:val="00482AC6"/>
    <w:rsid w:val="004848F0"/>
    <w:rsid w:val="00485A1A"/>
    <w:rsid w:val="004870B3"/>
    <w:rsid w:val="00492B7D"/>
    <w:rsid w:val="00493156"/>
    <w:rsid w:val="004938B8"/>
    <w:rsid w:val="00496E08"/>
    <w:rsid w:val="004A2103"/>
    <w:rsid w:val="004A3C76"/>
    <w:rsid w:val="004A4DD4"/>
    <w:rsid w:val="004B012A"/>
    <w:rsid w:val="004B2032"/>
    <w:rsid w:val="004B272B"/>
    <w:rsid w:val="004B3DFB"/>
    <w:rsid w:val="004B7A37"/>
    <w:rsid w:val="004C03AC"/>
    <w:rsid w:val="004C0647"/>
    <w:rsid w:val="004C2F5E"/>
    <w:rsid w:val="004C2FD6"/>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54E9F"/>
    <w:rsid w:val="00555EB3"/>
    <w:rsid w:val="00557B5A"/>
    <w:rsid w:val="0056033C"/>
    <w:rsid w:val="00560D44"/>
    <w:rsid w:val="00561AEF"/>
    <w:rsid w:val="005651F6"/>
    <w:rsid w:val="005743CF"/>
    <w:rsid w:val="00574752"/>
    <w:rsid w:val="0057542A"/>
    <w:rsid w:val="0057609E"/>
    <w:rsid w:val="00583CCB"/>
    <w:rsid w:val="00584531"/>
    <w:rsid w:val="00587B4C"/>
    <w:rsid w:val="00591482"/>
    <w:rsid w:val="005919F4"/>
    <w:rsid w:val="00593B65"/>
    <w:rsid w:val="005A4431"/>
    <w:rsid w:val="005B3E62"/>
    <w:rsid w:val="005B5610"/>
    <w:rsid w:val="005B5ABF"/>
    <w:rsid w:val="005B5CB3"/>
    <w:rsid w:val="005D34BA"/>
    <w:rsid w:val="005D3F0B"/>
    <w:rsid w:val="005E21A7"/>
    <w:rsid w:val="005E2D62"/>
    <w:rsid w:val="005E66B4"/>
    <w:rsid w:val="005F07B2"/>
    <w:rsid w:val="005F344F"/>
    <w:rsid w:val="005F5B58"/>
    <w:rsid w:val="005F7077"/>
    <w:rsid w:val="006001B2"/>
    <w:rsid w:val="00610A9D"/>
    <w:rsid w:val="00614F68"/>
    <w:rsid w:val="006200DB"/>
    <w:rsid w:val="00622CE7"/>
    <w:rsid w:val="0062799C"/>
    <w:rsid w:val="0063382F"/>
    <w:rsid w:val="006351CA"/>
    <w:rsid w:val="00640AF9"/>
    <w:rsid w:val="00640F7F"/>
    <w:rsid w:val="006411EC"/>
    <w:rsid w:val="00642D70"/>
    <w:rsid w:val="00642DF7"/>
    <w:rsid w:val="006510C7"/>
    <w:rsid w:val="006522BA"/>
    <w:rsid w:val="00652362"/>
    <w:rsid w:val="00654C3F"/>
    <w:rsid w:val="00657AAE"/>
    <w:rsid w:val="00660141"/>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0F"/>
    <w:rsid w:val="006E625A"/>
    <w:rsid w:val="006E6E3B"/>
    <w:rsid w:val="006F29DE"/>
    <w:rsid w:val="006F3673"/>
    <w:rsid w:val="006F685F"/>
    <w:rsid w:val="006F7A06"/>
    <w:rsid w:val="006F7CE3"/>
    <w:rsid w:val="007061DF"/>
    <w:rsid w:val="0070782A"/>
    <w:rsid w:val="00710B42"/>
    <w:rsid w:val="00712996"/>
    <w:rsid w:val="00713432"/>
    <w:rsid w:val="00714F19"/>
    <w:rsid w:val="00716156"/>
    <w:rsid w:val="0071670B"/>
    <w:rsid w:val="00720A25"/>
    <w:rsid w:val="0072115F"/>
    <w:rsid w:val="007238B8"/>
    <w:rsid w:val="00727C9D"/>
    <w:rsid w:val="007303DD"/>
    <w:rsid w:val="00730473"/>
    <w:rsid w:val="007323D2"/>
    <w:rsid w:val="007326C8"/>
    <w:rsid w:val="007413C7"/>
    <w:rsid w:val="00741D54"/>
    <w:rsid w:val="00742699"/>
    <w:rsid w:val="0074322F"/>
    <w:rsid w:val="00752B6E"/>
    <w:rsid w:val="0075501E"/>
    <w:rsid w:val="007560EE"/>
    <w:rsid w:val="0076072F"/>
    <w:rsid w:val="00770261"/>
    <w:rsid w:val="00774542"/>
    <w:rsid w:val="007841B2"/>
    <w:rsid w:val="00786BD3"/>
    <w:rsid w:val="00787D38"/>
    <w:rsid w:val="00791918"/>
    <w:rsid w:val="00792436"/>
    <w:rsid w:val="007930B3"/>
    <w:rsid w:val="00795141"/>
    <w:rsid w:val="007A0821"/>
    <w:rsid w:val="007B19CA"/>
    <w:rsid w:val="007B3C27"/>
    <w:rsid w:val="007B76AB"/>
    <w:rsid w:val="007C0BF8"/>
    <w:rsid w:val="007C202C"/>
    <w:rsid w:val="007C3187"/>
    <w:rsid w:val="007C6FAF"/>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33D05"/>
    <w:rsid w:val="008373FC"/>
    <w:rsid w:val="00837501"/>
    <w:rsid w:val="0084074B"/>
    <w:rsid w:val="00843A88"/>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A0BBF"/>
    <w:rsid w:val="008A5F9F"/>
    <w:rsid w:val="008A773B"/>
    <w:rsid w:val="008A7C76"/>
    <w:rsid w:val="008B1F2B"/>
    <w:rsid w:val="008B4314"/>
    <w:rsid w:val="008B795F"/>
    <w:rsid w:val="008C0A17"/>
    <w:rsid w:val="008C3BB8"/>
    <w:rsid w:val="008C6180"/>
    <w:rsid w:val="008C6C61"/>
    <w:rsid w:val="008D0E54"/>
    <w:rsid w:val="008D1C34"/>
    <w:rsid w:val="008E2E2A"/>
    <w:rsid w:val="008E3D95"/>
    <w:rsid w:val="008E60D0"/>
    <w:rsid w:val="008E64EF"/>
    <w:rsid w:val="008F41EF"/>
    <w:rsid w:val="008F6AE8"/>
    <w:rsid w:val="009004DE"/>
    <w:rsid w:val="00900863"/>
    <w:rsid w:val="00901D2D"/>
    <w:rsid w:val="00903431"/>
    <w:rsid w:val="00907183"/>
    <w:rsid w:val="00913F99"/>
    <w:rsid w:val="00915402"/>
    <w:rsid w:val="00924E79"/>
    <w:rsid w:val="00932D99"/>
    <w:rsid w:val="0093565B"/>
    <w:rsid w:val="0093673B"/>
    <w:rsid w:val="00936FD8"/>
    <w:rsid w:val="009460A5"/>
    <w:rsid w:val="00950AA3"/>
    <w:rsid w:val="0095102A"/>
    <w:rsid w:val="00954180"/>
    <w:rsid w:val="009621CB"/>
    <w:rsid w:val="00962B74"/>
    <w:rsid w:val="00963A35"/>
    <w:rsid w:val="00970E1B"/>
    <w:rsid w:val="00972C37"/>
    <w:rsid w:val="00974DDE"/>
    <w:rsid w:val="00975698"/>
    <w:rsid w:val="00977F2D"/>
    <w:rsid w:val="00982714"/>
    <w:rsid w:val="009847A0"/>
    <w:rsid w:val="00985DA0"/>
    <w:rsid w:val="0098718E"/>
    <w:rsid w:val="0098742E"/>
    <w:rsid w:val="00993F95"/>
    <w:rsid w:val="009956E9"/>
    <w:rsid w:val="009A78CA"/>
    <w:rsid w:val="009B19B7"/>
    <w:rsid w:val="009B6016"/>
    <w:rsid w:val="009C1003"/>
    <w:rsid w:val="009C10D8"/>
    <w:rsid w:val="009C69B5"/>
    <w:rsid w:val="009C7621"/>
    <w:rsid w:val="009C7DA5"/>
    <w:rsid w:val="009D27B6"/>
    <w:rsid w:val="009D656E"/>
    <w:rsid w:val="009E5281"/>
    <w:rsid w:val="009E56F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6D8B"/>
    <w:rsid w:val="00A55E9A"/>
    <w:rsid w:val="00A67EC0"/>
    <w:rsid w:val="00A70DB3"/>
    <w:rsid w:val="00A70F95"/>
    <w:rsid w:val="00A72554"/>
    <w:rsid w:val="00A757BE"/>
    <w:rsid w:val="00A7711E"/>
    <w:rsid w:val="00A84178"/>
    <w:rsid w:val="00A84815"/>
    <w:rsid w:val="00A91AF5"/>
    <w:rsid w:val="00A92C10"/>
    <w:rsid w:val="00A941FE"/>
    <w:rsid w:val="00A96BE7"/>
    <w:rsid w:val="00AA32B2"/>
    <w:rsid w:val="00AC0B1C"/>
    <w:rsid w:val="00AC3BDB"/>
    <w:rsid w:val="00AC65B5"/>
    <w:rsid w:val="00AC729F"/>
    <w:rsid w:val="00AD1DC9"/>
    <w:rsid w:val="00AD2F3D"/>
    <w:rsid w:val="00AD344E"/>
    <w:rsid w:val="00AD46B0"/>
    <w:rsid w:val="00AD489A"/>
    <w:rsid w:val="00AD4E42"/>
    <w:rsid w:val="00AD62DC"/>
    <w:rsid w:val="00AD798F"/>
    <w:rsid w:val="00AE1233"/>
    <w:rsid w:val="00AE5D78"/>
    <w:rsid w:val="00AE6C3F"/>
    <w:rsid w:val="00AE7448"/>
    <w:rsid w:val="00AF0728"/>
    <w:rsid w:val="00AF18B9"/>
    <w:rsid w:val="00AF3A35"/>
    <w:rsid w:val="00AF5278"/>
    <w:rsid w:val="00AF6E61"/>
    <w:rsid w:val="00B0015D"/>
    <w:rsid w:val="00B01570"/>
    <w:rsid w:val="00B06670"/>
    <w:rsid w:val="00B074A7"/>
    <w:rsid w:val="00B13570"/>
    <w:rsid w:val="00B1705C"/>
    <w:rsid w:val="00B21623"/>
    <w:rsid w:val="00B2425B"/>
    <w:rsid w:val="00B25772"/>
    <w:rsid w:val="00B25834"/>
    <w:rsid w:val="00B25C1E"/>
    <w:rsid w:val="00B26D79"/>
    <w:rsid w:val="00B33B0B"/>
    <w:rsid w:val="00B35D95"/>
    <w:rsid w:val="00B4376E"/>
    <w:rsid w:val="00B50320"/>
    <w:rsid w:val="00B60BC0"/>
    <w:rsid w:val="00B63398"/>
    <w:rsid w:val="00B7221B"/>
    <w:rsid w:val="00B73AF6"/>
    <w:rsid w:val="00B82BFD"/>
    <w:rsid w:val="00B82D94"/>
    <w:rsid w:val="00B87544"/>
    <w:rsid w:val="00B90C5F"/>
    <w:rsid w:val="00B90C84"/>
    <w:rsid w:val="00B919FC"/>
    <w:rsid w:val="00B92753"/>
    <w:rsid w:val="00B97856"/>
    <w:rsid w:val="00BA6BF6"/>
    <w:rsid w:val="00BA7CBD"/>
    <w:rsid w:val="00BB065D"/>
    <w:rsid w:val="00BB3A23"/>
    <w:rsid w:val="00BB5ED1"/>
    <w:rsid w:val="00BB7384"/>
    <w:rsid w:val="00BC1425"/>
    <w:rsid w:val="00BC1FD3"/>
    <w:rsid w:val="00BC4FD9"/>
    <w:rsid w:val="00BC53D6"/>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9AD"/>
    <w:rsid w:val="00C64313"/>
    <w:rsid w:val="00C70398"/>
    <w:rsid w:val="00C734BF"/>
    <w:rsid w:val="00C74580"/>
    <w:rsid w:val="00C75D11"/>
    <w:rsid w:val="00C8183F"/>
    <w:rsid w:val="00C82B26"/>
    <w:rsid w:val="00C84111"/>
    <w:rsid w:val="00C845DB"/>
    <w:rsid w:val="00C95CAC"/>
    <w:rsid w:val="00CA03B0"/>
    <w:rsid w:val="00CA39A8"/>
    <w:rsid w:val="00CA5039"/>
    <w:rsid w:val="00CB3F53"/>
    <w:rsid w:val="00CB736A"/>
    <w:rsid w:val="00CC22EA"/>
    <w:rsid w:val="00CC4C84"/>
    <w:rsid w:val="00CC5E48"/>
    <w:rsid w:val="00CD21CA"/>
    <w:rsid w:val="00CE00E8"/>
    <w:rsid w:val="00CE3E6C"/>
    <w:rsid w:val="00CF0C1E"/>
    <w:rsid w:val="00CF2B18"/>
    <w:rsid w:val="00CF378E"/>
    <w:rsid w:val="00CF6F8C"/>
    <w:rsid w:val="00D06AC4"/>
    <w:rsid w:val="00D10374"/>
    <w:rsid w:val="00D20968"/>
    <w:rsid w:val="00D21B2C"/>
    <w:rsid w:val="00D31E43"/>
    <w:rsid w:val="00D329EE"/>
    <w:rsid w:val="00D35E64"/>
    <w:rsid w:val="00D50C0D"/>
    <w:rsid w:val="00D52301"/>
    <w:rsid w:val="00D55A90"/>
    <w:rsid w:val="00D613AE"/>
    <w:rsid w:val="00D651C1"/>
    <w:rsid w:val="00D67816"/>
    <w:rsid w:val="00D72D59"/>
    <w:rsid w:val="00D776EF"/>
    <w:rsid w:val="00D77A08"/>
    <w:rsid w:val="00D801ED"/>
    <w:rsid w:val="00DA363F"/>
    <w:rsid w:val="00DA472F"/>
    <w:rsid w:val="00DB2A02"/>
    <w:rsid w:val="00DB3902"/>
    <w:rsid w:val="00DB40C8"/>
    <w:rsid w:val="00DB75F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041"/>
    <w:rsid w:val="00E10559"/>
    <w:rsid w:val="00E1740E"/>
    <w:rsid w:val="00E20516"/>
    <w:rsid w:val="00E20F8B"/>
    <w:rsid w:val="00E23877"/>
    <w:rsid w:val="00E25840"/>
    <w:rsid w:val="00E25C1E"/>
    <w:rsid w:val="00E26649"/>
    <w:rsid w:val="00E26E09"/>
    <w:rsid w:val="00E2707A"/>
    <w:rsid w:val="00E33343"/>
    <w:rsid w:val="00E367A8"/>
    <w:rsid w:val="00E478C5"/>
    <w:rsid w:val="00E510AF"/>
    <w:rsid w:val="00E51970"/>
    <w:rsid w:val="00E558DA"/>
    <w:rsid w:val="00E5598E"/>
    <w:rsid w:val="00E56C00"/>
    <w:rsid w:val="00E64794"/>
    <w:rsid w:val="00E65D33"/>
    <w:rsid w:val="00E70E8B"/>
    <w:rsid w:val="00E71FB0"/>
    <w:rsid w:val="00E73C43"/>
    <w:rsid w:val="00E73F4A"/>
    <w:rsid w:val="00E77872"/>
    <w:rsid w:val="00E80B07"/>
    <w:rsid w:val="00E81A12"/>
    <w:rsid w:val="00E8263D"/>
    <w:rsid w:val="00E86089"/>
    <w:rsid w:val="00E86F74"/>
    <w:rsid w:val="00E92B85"/>
    <w:rsid w:val="00E9500F"/>
    <w:rsid w:val="00EA2DB8"/>
    <w:rsid w:val="00EB1FF2"/>
    <w:rsid w:val="00EB2F29"/>
    <w:rsid w:val="00EB33B4"/>
    <w:rsid w:val="00EB5F42"/>
    <w:rsid w:val="00EC03E1"/>
    <w:rsid w:val="00EC1C34"/>
    <w:rsid w:val="00EC2466"/>
    <w:rsid w:val="00EC409E"/>
    <w:rsid w:val="00EC41B1"/>
    <w:rsid w:val="00EC6F25"/>
    <w:rsid w:val="00ED0D25"/>
    <w:rsid w:val="00ED197F"/>
    <w:rsid w:val="00ED7B94"/>
    <w:rsid w:val="00EE0C69"/>
    <w:rsid w:val="00EE1A06"/>
    <w:rsid w:val="00EE499D"/>
    <w:rsid w:val="00EF2E74"/>
    <w:rsid w:val="00EF3682"/>
    <w:rsid w:val="00EF535E"/>
    <w:rsid w:val="00F02110"/>
    <w:rsid w:val="00F043CD"/>
    <w:rsid w:val="00F13930"/>
    <w:rsid w:val="00F1557B"/>
    <w:rsid w:val="00F15B80"/>
    <w:rsid w:val="00F1672B"/>
    <w:rsid w:val="00F173AD"/>
    <w:rsid w:val="00F21D91"/>
    <w:rsid w:val="00F24152"/>
    <w:rsid w:val="00F24602"/>
    <w:rsid w:val="00F30CB2"/>
    <w:rsid w:val="00F329E6"/>
    <w:rsid w:val="00F3364E"/>
    <w:rsid w:val="00F42827"/>
    <w:rsid w:val="00F42FE4"/>
    <w:rsid w:val="00F43725"/>
    <w:rsid w:val="00F437E2"/>
    <w:rsid w:val="00F44AB8"/>
    <w:rsid w:val="00F45DE5"/>
    <w:rsid w:val="00F500DC"/>
    <w:rsid w:val="00F5362A"/>
    <w:rsid w:val="00F6194A"/>
    <w:rsid w:val="00F65583"/>
    <w:rsid w:val="00F6773C"/>
    <w:rsid w:val="00F701AC"/>
    <w:rsid w:val="00F70E4F"/>
    <w:rsid w:val="00F74F5D"/>
    <w:rsid w:val="00F81400"/>
    <w:rsid w:val="00F81AA5"/>
    <w:rsid w:val="00F82F2C"/>
    <w:rsid w:val="00F830F4"/>
    <w:rsid w:val="00F87513"/>
    <w:rsid w:val="00F879DB"/>
    <w:rsid w:val="00F87A82"/>
    <w:rsid w:val="00F92FF6"/>
    <w:rsid w:val="00F94377"/>
    <w:rsid w:val="00FA00BC"/>
    <w:rsid w:val="00FB51D0"/>
    <w:rsid w:val="00FB5EA7"/>
    <w:rsid w:val="00FC492E"/>
    <w:rsid w:val="00FD1AE7"/>
    <w:rsid w:val="00FD26B6"/>
    <w:rsid w:val="00FD31CD"/>
    <w:rsid w:val="00FD7569"/>
    <w:rsid w:val="00FD7ABD"/>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AutoShape 2"/>
        <o:r id="V:Rule2" type="connector" idref="#AutoShape 3"/>
      </o:rules>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5249099">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47091395">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04281813">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0121980">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4E01B-858C-448D-98FE-74D98939B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2</Pages>
  <Words>210</Words>
  <Characters>1201</Characters>
  <Application>Microsoft Office Word</Application>
  <DocSecurity>0</DocSecurity>
  <Lines>10</Lines>
  <Paragraphs>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Windows User</cp:lastModifiedBy>
  <cp:revision>241</cp:revision>
  <cp:lastPrinted>2025-10-29T00:55:00Z</cp:lastPrinted>
  <dcterms:created xsi:type="dcterms:W3CDTF">2022-08-01T07:12:00Z</dcterms:created>
  <dcterms:modified xsi:type="dcterms:W3CDTF">2026-07-12T01:47:00Z</dcterms:modified>
</cp:coreProperties>
</file>